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1db7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e2c9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12f6d0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3f906d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dad759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8152c0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5:49:43Z</dcterms:created>
  <dcterms:modified xsi:type="dcterms:W3CDTF">2019-08-08T15:49:43Z</dcterms:modified>
</cp:coreProperties>
</file>